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B62F0" w14:textId="77777777" w:rsidR="00B41B29" w:rsidRDefault="00B41B29" w:rsidP="00B41B29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Spring 2024</w:t>
      </w:r>
    </w:p>
    <w:p w14:paraId="247E21AD" w14:textId="00467419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Assignment </w:t>
      </w:r>
      <w:r w:rsidR="0016632E">
        <w:rPr>
          <w:rFonts w:ascii="Helvetica" w:eastAsia="Times New Roman" w:hAnsi="Helvetica" w:cs="Helvetica"/>
          <w:color w:val="3366FF"/>
          <w:sz w:val="32"/>
          <w:szCs w:val="32"/>
        </w:rPr>
        <w:t>2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– </w:t>
      </w:r>
      <w:r w:rsidR="00C278B6">
        <w:rPr>
          <w:rFonts w:ascii="Helvetica" w:eastAsia="Times New Roman" w:hAnsi="Helvetica" w:cs="Helvetica"/>
          <w:color w:val="3366FF"/>
          <w:sz w:val="32"/>
          <w:szCs w:val="32"/>
        </w:rPr>
        <w:t>ERD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6A0CC1EB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A7333">
        <w:rPr>
          <w:rFonts w:ascii="Helvetica" w:hAnsi="Helvetica"/>
          <w:color w:val="3366FF"/>
          <w:sz w:val="32"/>
        </w:rPr>
        <w:t>Deliverables</w:t>
      </w:r>
    </w:p>
    <w:p w14:paraId="73A934E8" w14:textId="4AF56153" w:rsidR="00626474" w:rsidRDefault="006562CE" w:rsidP="006562CE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pload a document with the answers to the questions below (can be Word,  Excel, Powerpoint or PDF) to the Github repository for this assignment.</w:t>
      </w:r>
    </w:p>
    <w:p w14:paraId="18905D14" w14:textId="3037BDBE" w:rsidR="00626474" w:rsidRPr="002A7333" w:rsidRDefault="00626474" w:rsidP="00626474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 w:rsidRPr="002A7333">
        <w:rPr>
          <w:rFonts w:eastAsia="Times New Roman" w:cs="Helvetica"/>
          <w:color w:val="2D3B45"/>
          <w:sz w:val="24"/>
          <w:szCs w:val="24"/>
        </w:rPr>
        <w:t>Filename</w:t>
      </w:r>
      <w:r>
        <w:rPr>
          <w:rFonts w:eastAsia="Times New Roman" w:cs="Helvetica"/>
          <w:color w:val="2D3B45"/>
          <w:sz w:val="24"/>
          <w:szCs w:val="24"/>
        </w:rPr>
        <w:t>s</w:t>
      </w:r>
      <w:r w:rsidRPr="002A7333">
        <w:rPr>
          <w:rFonts w:eastAsia="Times New Roman" w:cs="Helvetica"/>
          <w:color w:val="2D3B45"/>
          <w:sz w:val="24"/>
          <w:szCs w:val="24"/>
        </w:rPr>
        <w:t xml:space="preserve"> should be </w:t>
      </w:r>
      <w:r w:rsidRPr="002A7333">
        <w:rPr>
          <w:sz w:val="24"/>
          <w:szCs w:val="24"/>
        </w:rPr>
        <w:t>FirstInitialLastName-Ass</w:t>
      </w:r>
      <w:r w:rsidR="00324C7B">
        <w:rPr>
          <w:sz w:val="24"/>
          <w:szCs w:val="24"/>
        </w:rPr>
        <w:t>2</w:t>
      </w:r>
      <w:r>
        <w:rPr>
          <w:sz w:val="24"/>
          <w:szCs w:val="24"/>
        </w:rPr>
        <w:t>.</w:t>
      </w:r>
      <w:r w:rsidR="00A23868">
        <w:rPr>
          <w:sz w:val="24"/>
          <w:szCs w:val="24"/>
        </w:rPr>
        <w:t>pdf</w:t>
      </w:r>
      <w:r>
        <w:rPr>
          <w:sz w:val="24"/>
          <w:szCs w:val="24"/>
        </w:rPr>
        <w:t xml:space="preserve"> or </w:t>
      </w:r>
      <w:r w:rsidR="00A23868">
        <w:rPr>
          <w:sz w:val="24"/>
          <w:szCs w:val="24"/>
        </w:rPr>
        <w:t>xlsx</w:t>
      </w:r>
      <w:r w:rsidRPr="002A7333">
        <w:rPr>
          <w:sz w:val="24"/>
          <w:szCs w:val="24"/>
        </w:rPr>
        <w:t xml:space="preserve">.  For example, John Smith’s </w:t>
      </w:r>
      <w:r w:rsidR="00282981">
        <w:rPr>
          <w:sz w:val="24"/>
          <w:szCs w:val="24"/>
        </w:rPr>
        <w:t>file</w:t>
      </w:r>
      <w:r w:rsidRPr="002A7333">
        <w:rPr>
          <w:sz w:val="24"/>
          <w:szCs w:val="24"/>
        </w:rPr>
        <w:t xml:space="preserve"> </w:t>
      </w:r>
      <w:r w:rsidR="006562CE">
        <w:rPr>
          <w:sz w:val="24"/>
          <w:szCs w:val="24"/>
        </w:rPr>
        <w:t>c</w:t>
      </w:r>
      <w:r w:rsidRPr="002A7333">
        <w:rPr>
          <w:sz w:val="24"/>
          <w:szCs w:val="24"/>
        </w:rPr>
        <w:t>ould be JSmith-Ass</w:t>
      </w:r>
      <w:r w:rsidR="00992BB9">
        <w:rPr>
          <w:sz w:val="24"/>
          <w:szCs w:val="24"/>
        </w:rPr>
        <w:t>2</w:t>
      </w:r>
      <w:r>
        <w:rPr>
          <w:sz w:val="24"/>
          <w:szCs w:val="24"/>
        </w:rPr>
        <w:t>.</w:t>
      </w:r>
      <w:r w:rsidR="00A23868">
        <w:rPr>
          <w:sz w:val="24"/>
          <w:szCs w:val="24"/>
        </w:rPr>
        <w:t>pdf</w:t>
      </w:r>
    </w:p>
    <w:p w14:paraId="754F785E" w14:textId="7777777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041C6B1C" w:rsidR="00626474" w:rsidRDefault="00EE30B9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A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nswer the questions detailed below.  There </w:t>
      </w:r>
      <w:r w:rsidR="00C278B6">
        <w:rPr>
          <w:rFonts w:eastAsia="Times New Roman" w:cs="Helvetica"/>
          <w:color w:val="2D3B45"/>
          <w:sz w:val="24"/>
          <w:szCs w:val="24"/>
        </w:rPr>
        <w:t xml:space="preserve">are </w:t>
      </w:r>
      <w:r>
        <w:rPr>
          <w:rFonts w:eastAsia="Times New Roman" w:cs="Helvetica"/>
          <w:color w:val="2D3B45"/>
          <w:sz w:val="24"/>
          <w:szCs w:val="24"/>
        </w:rPr>
        <w:t>four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point</w:t>
      </w:r>
      <w:r w:rsidR="00C278B6">
        <w:rPr>
          <w:rFonts w:eastAsia="Times New Roman" w:cs="Helvetica"/>
          <w:color w:val="2D3B45"/>
          <w:sz w:val="24"/>
          <w:szCs w:val="24"/>
        </w:rPr>
        <w:t>s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for </w:t>
      </w:r>
      <w:r w:rsidR="00F01F44">
        <w:rPr>
          <w:rFonts w:eastAsia="Times New Roman" w:cs="Helvetica"/>
          <w:color w:val="2D3B45"/>
          <w:sz w:val="24"/>
          <w:szCs w:val="24"/>
        </w:rPr>
        <w:t xml:space="preserve">the first exercise and </w:t>
      </w:r>
      <w:r>
        <w:rPr>
          <w:rFonts w:eastAsia="Times New Roman" w:cs="Helvetica"/>
          <w:color w:val="2D3B45"/>
          <w:sz w:val="24"/>
          <w:szCs w:val="24"/>
        </w:rPr>
        <w:t>six</w:t>
      </w:r>
      <w:r w:rsidR="00F01F44">
        <w:rPr>
          <w:rFonts w:eastAsia="Times New Roman" w:cs="Helvetica"/>
          <w:color w:val="2D3B45"/>
          <w:sz w:val="24"/>
          <w:szCs w:val="24"/>
        </w:rPr>
        <w:t xml:space="preserve"> points for the second one.</w:t>
      </w:r>
    </w:p>
    <w:p w14:paraId="5F500407" w14:textId="77777777" w:rsidR="00E7292A" w:rsidRDefault="00E7292A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</w:p>
    <w:p w14:paraId="5145C8C5" w14:textId="71FBAE06" w:rsidR="00524E75" w:rsidRDefault="00524E75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Please make sure that you follow </w:t>
      </w:r>
      <w:r w:rsidR="006562CE">
        <w:rPr>
          <w:rFonts w:eastAsia="Times New Roman" w:cs="Helvetica"/>
          <w:color w:val="2D3B45"/>
          <w:sz w:val="24"/>
          <w:szCs w:val="24"/>
        </w:rPr>
        <w:t xml:space="preserve">these </w:t>
      </w:r>
      <w:r>
        <w:rPr>
          <w:rFonts w:eastAsia="Times New Roman" w:cs="Helvetica"/>
          <w:color w:val="2D3B45"/>
          <w:sz w:val="24"/>
          <w:szCs w:val="24"/>
        </w:rPr>
        <w:t>rules before submitting your work:</w:t>
      </w:r>
    </w:p>
    <w:p w14:paraId="0CAC858B" w14:textId="77777777" w:rsidR="00524E75" w:rsidRPr="00524E75" w:rsidRDefault="00524E75" w:rsidP="00524E75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524E75">
        <w:rPr>
          <w:rFonts w:eastAsia="Times New Roman" w:cs="Helvetica"/>
          <w:color w:val="2D3B45"/>
          <w:sz w:val="24"/>
          <w:szCs w:val="24"/>
        </w:rPr>
        <w:t>1) All table names should be lower case with underscores separating words (for example, advanced_course)</w:t>
      </w:r>
    </w:p>
    <w:p w14:paraId="518BCFAE" w14:textId="77777777" w:rsidR="00524E75" w:rsidRPr="00524E75" w:rsidRDefault="00524E75" w:rsidP="00524E75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524E75">
        <w:rPr>
          <w:rFonts w:eastAsia="Times New Roman" w:cs="Helvetica"/>
          <w:color w:val="2D3B45"/>
          <w:sz w:val="24"/>
          <w:szCs w:val="24"/>
        </w:rPr>
        <w:t>2) All attributes must be in camel case (for example, firstName).</w:t>
      </w:r>
    </w:p>
    <w:p w14:paraId="7BAB2A29" w14:textId="77777777" w:rsidR="00524E75" w:rsidRPr="00524E75" w:rsidRDefault="00524E75" w:rsidP="00524E75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524E75">
        <w:rPr>
          <w:rFonts w:eastAsia="Times New Roman" w:cs="Helvetica"/>
          <w:color w:val="2D3B45"/>
          <w:sz w:val="24"/>
          <w:szCs w:val="24"/>
        </w:rPr>
        <w:t>3) Table names should be singular and not plural (for example, course and not courses)</w:t>
      </w:r>
    </w:p>
    <w:p w14:paraId="707D72EF" w14:textId="77777777" w:rsidR="00524E75" w:rsidRPr="00524E75" w:rsidRDefault="00524E75" w:rsidP="00524E75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524E75">
        <w:rPr>
          <w:rFonts w:eastAsia="Times New Roman" w:cs="Helvetica"/>
          <w:color w:val="2D3B45"/>
          <w:sz w:val="24"/>
          <w:szCs w:val="24"/>
        </w:rPr>
        <w:t>4) All diagrams must have a heading</w:t>
      </w:r>
    </w:p>
    <w:p w14:paraId="17AF2766" w14:textId="77777777" w:rsidR="00524E75" w:rsidRPr="00524E75" w:rsidRDefault="00524E75" w:rsidP="00524E75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524E75">
        <w:rPr>
          <w:rFonts w:eastAsia="Times New Roman" w:cs="Helvetica"/>
          <w:color w:val="2D3B45"/>
          <w:sz w:val="24"/>
          <w:szCs w:val="24"/>
        </w:rPr>
        <w:t>5) Any assumptions being made should be clearly stated</w:t>
      </w:r>
    </w:p>
    <w:p w14:paraId="35872F2D" w14:textId="77777777" w:rsidR="00524E75" w:rsidRPr="00524E75" w:rsidRDefault="00524E75" w:rsidP="00524E75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524E75">
        <w:rPr>
          <w:rFonts w:eastAsia="Times New Roman" w:cs="Helvetica"/>
          <w:color w:val="2D3B45"/>
          <w:sz w:val="24"/>
          <w:szCs w:val="24"/>
        </w:rPr>
        <w:t>6) Every relationship must be labelled</w:t>
      </w:r>
    </w:p>
    <w:p w14:paraId="1E2990E4" w14:textId="77777777" w:rsidR="00524E75" w:rsidRPr="00524E75" w:rsidRDefault="00524E75" w:rsidP="00524E75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524E75">
        <w:rPr>
          <w:rFonts w:eastAsia="Times New Roman" w:cs="Helvetica"/>
          <w:color w:val="2D3B45"/>
          <w:sz w:val="24"/>
          <w:szCs w:val="24"/>
        </w:rPr>
        <w:t>7) Every relationship must show its cardinality</w:t>
      </w:r>
    </w:p>
    <w:p w14:paraId="2BC6EF98" w14:textId="3E177AB0" w:rsidR="00524E75" w:rsidRDefault="00F97724" w:rsidP="00524E75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8</w:t>
      </w:r>
      <w:r w:rsidR="00524E75" w:rsidRPr="00524E75">
        <w:rPr>
          <w:rFonts w:eastAsia="Times New Roman" w:cs="Helvetica"/>
          <w:color w:val="2D3B45"/>
          <w:sz w:val="24"/>
          <w:szCs w:val="24"/>
        </w:rPr>
        <w:t>) No relationship lines should cross each other</w:t>
      </w:r>
    </w:p>
    <w:p w14:paraId="22B79326" w14:textId="77777777" w:rsidR="00626474" w:rsidRDefault="00626474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</w:p>
    <w:p w14:paraId="4DA91C5E" w14:textId="77777777" w:rsidR="00524E75" w:rsidRDefault="00524E75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45F95E0C" w14:textId="3E3335F0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56099600" w14:textId="1423E330" w:rsidR="00EC2810" w:rsidRDefault="00483F7C" w:rsidP="00C278B6">
      <w:pPr>
        <w:pStyle w:val="ListParagraph"/>
        <w:numPr>
          <w:ilvl w:val="0"/>
          <w:numId w:val="2"/>
        </w:numPr>
      </w:pPr>
      <w:r>
        <w:t xml:space="preserve">Create an ER model for </w:t>
      </w:r>
      <w:r w:rsidR="00EC2810">
        <w:t>the following</w:t>
      </w:r>
      <w:r w:rsidR="00886BE6">
        <w:t xml:space="preserve"> Travel Consulting</w:t>
      </w:r>
      <w:r>
        <w:t xml:space="preserve"> company</w:t>
      </w:r>
      <w:r w:rsidR="00524E75">
        <w:t>:</w:t>
      </w:r>
    </w:p>
    <w:p w14:paraId="3C96BAC0" w14:textId="77777777" w:rsidR="00524E75" w:rsidRDefault="00524E75" w:rsidP="00524E75">
      <w:pPr>
        <w:pStyle w:val="ListParagraph"/>
      </w:pPr>
    </w:p>
    <w:p w14:paraId="6802F2D8" w14:textId="7CACF411" w:rsidR="00886BE6" w:rsidRDefault="00886BE6" w:rsidP="00886BE6">
      <w:pPr>
        <w:ind w:left="720"/>
      </w:pPr>
      <w:r>
        <w:lastRenderedPageBreak/>
        <w:t>The company has 12 different teams of consultants</w:t>
      </w:r>
      <w:r w:rsidR="006562CE">
        <w:t xml:space="preserve">.  </w:t>
      </w:r>
      <w:r w:rsidR="00642059">
        <w:t>Each team is named after an animal</w:t>
      </w:r>
      <w:r w:rsidR="00642059">
        <w:t xml:space="preserve"> and handles </w:t>
      </w:r>
      <w:r>
        <w:t xml:space="preserve">a </w:t>
      </w:r>
      <w:r w:rsidR="00642059">
        <w:t>single</w:t>
      </w:r>
      <w:r>
        <w:t xml:space="preserve"> region of the world (such as North America or Central </w:t>
      </w:r>
      <w:r w:rsidR="00F945FA">
        <w:t>Asia</w:t>
      </w:r>
      <w:r>
        <w:t xml:space="preserve">).  </w:t>
      </w:r>
      <w:r w:rsidR="00642059">
        <w:t xml:space="preserve">Management may re-assign teams to different regions depending upon business needs.  </w:t>
      </w:r>
      <w:r w:rsidR="001433A6">
        <w:t xml:space="preserve">Although, typically, consultants are only assigned to one team, sometimes they </w:t>
      </w:r>
      <w:r w:rsidR="00F945FA">
        <w:t>are</w:t>
      </w:r>
      <w:r w:rsidR="001433A6">
        <w:t xml:space="preserve"> assigned to other teams as well</w:t>
      </w:r>
      <w:r w:rsidR="00642059">
        <w:t xml:space="preserve">, </w:t>
      </w:r>
      <w:r w:rsidR="001433A6">
        <w:t xml:space="preserve">to handle sickness or other resource shortfalls.  </w:t>
      </w:r>
      <w:r>
        <w:t xml:space="preserve"> </w:t>
      </w:r>
      <w:r w:rsidR="00F945FA">
        <w:t>Consultants take calls about customers’ new travel needs or existing reservations.  They</w:t>
      </w:r>
      <w:r>
        <w:t xml:space="preserve"> log the calls they take and, each month, statistics are generated based upon the number of calls per day </w:t>
      </w:r>
      <w:r w:rsidR="00273D7D">
        <w:t xml:space="preserve">of each type </w:t>
      </w:r>
      <w:r>
        <w:t xml:space="preserve">and their duration.  </w:t>
      </w:r>
    </w:p>
    <w:p w14:paraId="7EA8B5F1" w14:textId="77777777" w:rsidR="00524E75" w:rsidRDefault="00524E75" w:rsidP="00EC2810">
      <w:pPr>
        <w:pStyle w:val="ListParagraph"/>
      </w:pPr>
    </w:p>
    <w:p w14:paraId="47910A9E" w14:textId="1B08073E" w:rsidR="009B71B1" w:rsidRDefault="00F945FA" w:rsidP="009B71B1">
      <w:pPr>
        <w:pStyle w:val="ListParagraph"/>
      </w:pPr>
      <w:r>
        <w:t>1</w:t>
      </w:r>
      <w:r w:rsidR="009B71B1">
        <w:t>.1</w:t>
      </w:r>
      <w:r>
        <w:t>.</w:t>
      </w:r>
      <w:r w:rsidR="009B71B1">
        <w:t xml:space="preserve"> </w:t>
      </w:r>
      <w:r w:rsidR="00886BE6">
        <w:t>Your model should reflect each of the entities and attributes that are described in this model.  Primary and Foreign keys should be clearly denoted.</w:t>
      </w:r>
      <w:r w:rsidR="00EB2231">
        <w:t xml:space="preserve">  </w:t>
      </w:r>
    </w:p>
    <w:p w14:paraId="40C34086" w14:textId="025B31B5" w:rsidR="00141F3C" w:rsidRDefault="00F945FA" w:rsidP="009B71B1">
      <w:pPr>
        <w:pStyle w:val="ListParagraph"/>
      </w:pPr>
      <w:r>
        <w:t>1</w:t>
      </w:r>
      <w:r w:rsidR="009B71B1">
        <w:t>.2</w:t>
      </w:r>
      <w:r>
        <w:t>.</w:t>
      </w:r>
      <w:r w:rsidR="009B71B1">
        <w:t xml:space="preserve"> Your model should reflect each of the relationships needed to describe this company.  Each relationship should be labeled and show its cardinality.</w:t>
      </w:r>
      <w:r w:rsidR="00282981">
        <w:t xml:space="preserve"> </w:t>
      </w:r>
    </w:p>
    <w:p w14:paraId="157FCF65" w14:textId="7778DAE0" w:rsidR="00F945FA" w:rsidRDefault="00F945FA" w:rsidP="009B71B1">
      <w:pPr>
        <w:pStyle w:val="ListParagraph"/>
      </w:pPr>
      <w:r>
        <w:t xml:space="preserve">1.3. it is not necessary to add additional attributes for any of the entities unless they are needed to implement relationships.  </w:t>
      </w:r>
    </w:p>
    <w:p w14:paraId="7B714281" w14:textId="77777777" w:rsidR="00EC2810" w:rsidRDefault="00EC2810" w:rsidP="009B71B1">
      <w:pPr>
        <w:pStyle w:val="ListParagraph"/>
      </w:pPr>
    </w:p>
    <w:p w14:paraId="1D0A4B20" w14:textId="2B235147" w:rsidR="00EC2810" w:rsidRDefault="00EC2810" w:rsidP="00834DF0">
      <w:pPr>
        <w:pStyle w:val="ListParagraph"/>
        <w:numPr>
          <w:ilvl w:val="0"/>
          <w:numId w:val="2"/>
        </w:numPr>
      </w:pPr>
      <w:r>
        <w:t>C</w:t>
      </w:r>
      <w:r w:rsidR="00EB2231">
        <w:t xml:space="preserve">reate an ER model for </w:t>
      </w:r>
      <w:r>
        <w:t>the following</w:t>
      </w:r>
      <w:r w:rsidR="00EB2231">
        <w:t xml:space="preserve"> DVD rental company</w:t>
      </w:r>
      <w:r w:rsidR="006562CE">
        <w:t xml:space="preserve">.  I do understand that DVD rental companies don’t exist anymore, but it used to be the way we (old folks) got movies! </w:t>
      </w:r>
    </w:p>
    <w:p w14:paraId="6E1A6072" w14:textId="77777777" w:rsidR="00524E75" w:rsidRDefault="00524E75" w:rsidP="00524E75">
      <w:pPr>
        <w:pStyle w:val="ListParagraph"/>
      </w:pPr>
    </w:p>
    <w:p w14:paraId="03DD7291" w14:textId="449180E3" w:rsidR="00EB2231" w:rsidRDefault="00EB2231" w:rsidP="00EC2810">
      <w:pPr>
        <w:pStyle w:val="ListParagraph"/>
      </w:pPr>
      <w:r>
        <w:t>The DVD rental company has several branches throughout the U</w:t>
      </w:r>
      <w:r w:rsidR="00AF6E3A">
        <w:t xml:space="preserve">nited </w:t>
      </w:r>
      <w:r>
        <w:t>S</w:t>
      </w:r>
      <w:r w:rsidR="00AF6E3A">
        <w:t>tates</w:t>
      </w:r>
      <w:r>
        <w:t xml:space="preserve">.  The data held on each branch is the branch address made up of street, city, state and zip code, and the telephone number.  Each branch is given a branch number, which is unique throughout the country.  Each branch is allocated staff, which includes a </w:t>
      </w:r>
      <w:r w:rsidR="00AF6E3A">
        <w:t>manager</w:t>
      </w:r>
      <w:r>
        <w:t>.  The manager is responsible for the day-to-day running of a given branch.  The data held on a member of staff is his or her name, position, and salary.  Each member of staff is given a staff number, which is unique throughout the company.</w:t>
      </w:r>
    </w:p>
    <w:p w14:paraId="21971DB8" w14:textId="039ECF4C" w:rsidR="00946535" w:rsidRDefault="00946535" w:rsidP="00EB2231">
      <w:pPr>
        <w:pStyle w:val="ListParagraph"/>
      </w:pPr>
      <w:r>
        <w:t>Each branch has a stock of DVDs.  The data held on a DVD is the catalog number, DVD number</w:t>
      </w:r>
      <w:r w:rsidR="00AF6E3A">
        <w:t>,</w:t>
      </w:r>
      <w:r>
        <w:t xml:space="preserve"> </w:t>
      </w:r>
      <w:r w:rsidR="00AF6E3A">
        <w:t>t</w:t>
      </w:r>
      <w:r>
        <w:t xml:space="preserve">itle, category, daily rental cost, status, and the director.  The catalog number uniquely identifies each DVD.  However, in most cases, there are several copies of each DVD at a branch, and the individual copies are identified using the DVD number.  </w:t>
      </w:r>
      <w:r w:rsidR="00AF6E3A">
        <w:t xml:space="preserve">The DVD number is unique throughout the company.  </w:t>
      </w:r>
      <w:r>
        <w:t>A DVD is given a category such as Action, Adult, Children, Drama, Horror, or Sci</w:t>
      </w:r>
      <w:r w:rsidR="00AF6E3A">
        <w:t>-</w:t>
      </w:r>
      <w:r>
        <w:t xml:space="preserve">Fi.  The status indicates whether a specific copy of a DVD is available for rent. </w:t>
      </w:r>
    </w:p>
    <w:p w14:paraId="4F76C960" w14:textId="2958C820" w:rsidR="00EC2810" w:rsidRDefault="00946535" w:rsidP="00EB2231">
      <w:pPr>
        <w:pStyle w:val="ListParagraph"/>
      </w:pPr>
      <w:r>
        <w:t xml:space="preserve">Before borrowing a DVD from the company, a customer must first register as a member of a local branch.  The data held on a member is the first and last name, address, and the date that the member registered at a branch.  </w:t>
      </w:r>
      <w:r w:rsidR="00EC2810">
        <w:t>E</w:t>
      </w:r>
      <w:r>
        <w:t xml:space="preserve">ach member is given a member number, which is unique throughout all the branches of the company.  Once registered, a member is </w:t>
      </w:r>
      <w:r w:rsidR="00324B8F">
        <w:t>able</w:t>
      </w:r>
      <w:r>
        <w:t xml:space="preserve"> to rent DVDs, up to a maximum of ten at any one time.  The data held on each DVD rented is the rental number,</w:t>
      </w:r>
      <w:r w:rsidR="00AF6E3A">
        <w:t xml:space="preserve"> the full name and number of the member, the DVD number, title, daily rental cost and the dates the DVD is rented out and returned. </w:t>
      </w:r>
    </w:p>
    <w:p w14:paraId="4E024AEA" w14:textId="77777777" w:rsidR="00524E75" w:rsidRDefault="00524E75" w:rsidP="00EB2231">
      <w:pPr>
        <w:pStyle w:val="ListParagraph"/>
      </w:pPr>
    </w:p>
    <w:p w14:paraId="52523BED" w14:textId="58436CC5" w:rsidR="00EC2810" w:rsidRDefault="00F945FA" w:rsidP="00EC2810">
      <w:pPr>
        <w:pStyle w:val="ListParagraph"/>
      </w:pPr>
      <w:r>
        <w:t>2</w:t>
      </w:r>
      <w:r w:rsidR="00EC2810">
        <w:t xml:space="preserve">.1 Your model should reflect each of the entities and attributes that are described in this model.  Primary and Foreign keys should be clearly denoted.  </w:t>
      </w:r>
    </w:p>
    <w:p w14:paraId="37D1E716" w14:textId="3790D847" w:rsidR="00EC2810" w:rsidRDefault="00F945FA" w:rsidP="00EC2810">
      <w:pPr>
        <w:pStyle w:val="ListParagraph"/>
      </w:pPr>
      <w:r>
        <w:t>2</w:t>
      </w:r>
      <w:r w:rsidR="00EC2810">
        <w:t xml:space="preserve">.2 Your model should reflect each of the relationships needed to describe this company.  Each relationship should be labeled and show its cardinality. </w:t>
      </w:r>
    </w:p>
    <w:p w14:paraId="719810CA" w14:textId="6C1407B2" w:rsidR="00F945FA" w:rsidRDefault="00F945FA" w:rsidP="00F945FA">
      <w:pPr>
        <w:pStyle w:val="ListParagraph"/>
      </w:pPr>
      <w:r>
        <w:lastRenderedPageBreak/>
        <w:t xml:space="preserve">2.3 it is not necessary to add additional attributes for any of the entities unless they are needed to implement relationships.  </w:t>
      </w:r>
    </w:p>
    <w:p w14:paraId="7DEC697E" w14:textId="77777777" w:rsidR="00F945FA" w:rsidRDefault="00F945FA" w:rsidP="00EC2810">
      <w:pPr>
        <w:pStyle w:val="ListParagraph"/>
      </w:pPr>
    </w:p>
    <w:p w14:paraId="020F97A9" w14:textId="0B72E89B" w:rsidR="00C278B6" w:rsidRDefault="00AF6E3A" w:rsidP="00EB2231">
      <w:pPr>
        <w:pStyle w:val="ListParagraph"/>
      </w:pPr>
      <w:r>
        <w:t xml:space="preserve">   </w:t>
      </w:r>
      <w:r w:rsidR="00EB2231">
        <w:t xml:space="preserve">  </w:t>
      </w:r>
      <w:r w:rsidR="00282981">
        <w:t xml:space="preserve">  </w:t>
      </w:r>
    </w:p>
    <w:p w14:paraId="61733585" w14:textId="59ECAEF6" w:rsidR="00C278B6" w:rsidRDefault="00DD19C3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5CE2DE90" w14:textId="73A072AA" w:rsidR="00CD313C" w:rsidRDefault="00324B8F">
      <w:r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0886360">
    <w:abstractNumId w:val="1"/>
  </w:num>
  <w:num w:numId="2" w16cid:durableId="6973176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kwNKwFAJspQcItAAAA"/>
  </w:docVars>
  <w:rsids>
    <w:rsidRoot w:val="00141F3C"/>
    <w:rsid w:val="00012EB1"/>
    <w:rsid w:val="00141F3C"/>
    <w:rsid w:val="001433A6"/>
    <w:rsid w:val="0016632E"/>
    <w:rsid w:val="001E080A"/>
    <w:rsid w:val="00273D7D"/>
    <w:rsid w:val="00282981"/>
    <w:rsid w:val="00324B8F"/>
    <w:rsid w:val="00324C7B"/>
    <w:rsid w:val="00483F7C"/>
    <w:rsid w:val="00524E75"/>
    <w:rsid w:val="005A7D68"/>
    <w:rsid w:val="005E569B"/>
    <w:rsid w:val="00626474"/>
    <w:rsid w:val="00642059"/>
    <w:rsid w:val="006437D8"/>
    <w:rsid w:val="006562CE"/>
    <w:rsid w:val="007B6B26"/>
    <w:rsid w:val="007C6299"/>
    <w:rsid w:val="00880763"/>
    <w:rsid w:val="00886BE6"/>
    <w:rsid w:val="00946535"/>
    <w:rsid w:val="009473B8"/>
    <w:rsid w:val="00992BB9"/>
    <w:rsid w:val="009A6AF1"/>
    <w:rsid w:val="009B71B1"/>
    <w:rsid w:val="009D14DB"/>
    <w:rsid w:val="00A23868"/>
    <w:rsid w:val="00A25305"/>
    <w:rsid w:val="00AF6E3A"/>
    <w:rsid w:val="00B41B29"/>
    <w:rsid w:val="00BB1901"/>
    <w:rsid w:val="00C278B6"/>
    <w:rsid w:val="00C824F0"/>
    <w:rsid w:val="00CA369D"/>
    <w:rsid w:val="00CD313C"/>
    <w:rsid w:val="00DD19C3"/>
    <w:rsid w:val="00E00DFC"/>
    <w:rsid w:val="00E35EEA"/>
    <w:rsid w:val="00E7292A"/>
    <w:rsid w:val="00EB2231"/>
    <w:rsid w:val="00EC2810"/>
    <w:rsid w:val="00EE30B9"/>
    <w:rsid w:val="00F01F44"/>
    <w:rsid w:val="00F945FA"/>
    <w:rsid w:val="00F97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chartTrackingRefBased/>
  <w15:docId w15:val="{FD26F8AB-CE05-4A15-87D4-77AE1ADB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62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6B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686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12</cp:revision>
  <dcterms:created xsi:type="dcterms:W3CDTF">2022-03-20T18:51:00Z</dcterms:created>
  <dcterms:modified xsi:type="dcterms:W3CDTF">2024-01-01T16:14:00Z</dcterms:modified>
</cp:coreProperties>
</file>